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AC5" w:rsidRPr="00A4734C" w:rsidRDefault="00A4734C" w:rsidP="00885F74">
      <w:pPr>
        <w:spacing w:after="0" w:line="260" w:lineRule="exact"/>
        <w:rPr>
          <w:rFonts w:asciiTheme="minorHAnsi" w:hAnsiTheme="minorHAnsi"/>
          <w:b/>
        </w:rPr>
      </w:pPr>
      <w:r w:rsidRPr="00A4734C">
        <w:rPr>
          <w:rFonts w:asciiTheme="minorHAnsi" w:hAnsiTheme="minorHAnsi"/>
          <w:b/>
        </w:rPr>
        <w:t>Basic information</w:t>
      </w:r>
      <w:r w:rsidR="00C64C38">
        <w:rPr>
          <w:rFonts w:asciiTheme="minorHAnsi" w:hAnsiTheme="minorHAnsi"/>
          <w:b/>
        </w:rPr>
        <w:t xml:space="preserve"> (</w:t>
      </w:r>
      <w:r w:rsidR="00C64C38" w:rsidRPr="00C64C38">
        <w:rPr>
          <w:rFonts w:asciiTheme="minorHAnsi" w:hAnsiTheme="minorHAnsi"/>
          <w:b/>
        </w:rPr>
        <w:t>Webpack Tutorial - Replace Gulp or Grunt plugins with a single tool</w:t>
      </w:r>
      <w:r w:rsidR="00C64C38">
        <w:rPr>
          <w:rFonts w:asciiTheme="minorHAnsi" w:hAnsiTheme="minorHAnsi"/>
          <w:b/>
        </w:rPr>
        <w:t>)</w:t>
      </w:r>
      <w:r w:rsidRPr="00A4734C">
        <w:rPr>
          <w:rFonts w:asciiTheme="minorHAnsi" w:hAnsiTheme="minorHAnsi"/>
          <w:b/>
        </w:rPr>
        <w:t>:</w:t>
      </w:r>
    </w:p>
    <w:p w:rsidR="00A4734C" w:rsidRDefault="00A4734C" w:rsidP="00885F74">
      <w:p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Webpack is a module loader. There is three module loader out there, namely “require.js”, “</w:t>
      </w:r>
      <w:r w:rsidR="00DE0C0D">
        <w:rPr>
          <w:rFonts w:asciiTheme="minorHAnsi" w:hAnsiTheme="minorHAnsi"/>
        </w:rPr>
        <w:t>B</w:t>
      </w:r>
      <w:r>
        <w:rPr>
          <w:rFonts w:asciiTheme="minorHAnsi" w:hAnsiTheme="minorHAnsi"/>
        </w:rPr>
        <w:t xml:space="preserve">rowserify” and </w:t>
      </w:r>
      <w:r w:rsidR="00DE0C0D">
        <w:rPr>
          <w:rFonts w:asciiTheme="minorHAnsi" w:hAnsiTheme="minorHAnsi"/>
        </w:rPr>
        <w:t>“Webpack”.  “Browserify” and “Webpack” are more popular.</w:t>
      </w:r>
    </w:p>
    <w:p w:rsidR="00A0731E" w:rsidRDefault="00A0731E" w:rsidP="00885F74">
      <w:pPr>
        <w:spacing w:after="0" w:line="260" w:lineRule="exact"/>
        <w:rPr>
          <w:rFonts w:asciiTheme="minorHAnsi" w:hAnsiTheme="minorHAnsi"/>
        </w:rPr>
      </w:pPr>
    </w:p>
    <w:p w:rsidR="00A0731E" w:rsidRPr="00EA5A3F" w:rsidRDefault="00A0731E" w:rsidP="00885F74">
      <w:pPr>
        <w:spacing w:after="0" w:line="260" w:lineRule="exact"/>
        <w:rPr>
          <w:rFonts w:asciiTheme="minorHAnsi" w:hAnsiTheme="minorHAnsi"/>
          <w:b/>
        </w:rPr>
      </w:pPr>
      <w:r w:rsidRPr="00EA5A3F">
        <w:rPr>
          <w:rFonts w:asciiTheme="minorHAnsi" w:hAnsiTheme="minorHAnsi"/>
          <w:b/>
        </w:rPr>
        <w:t>A</w:t>
      </w:r>
      <w:r w:rsidR="00BE7336">
        <w:rPr>
          <w:rFonts w:asciiTheme="minorHAnsi" w:hAnsiTheme="minorHAnsi"/>
          <w:b/>
        </w:rPr>
        <w:t xml:space="preserve"> simple</w:t>
      </w:r>
      <w:r w:rsidRPr="00EA5A3F">
        <w:rPr>
          <w:rFonts w:asciiTheme="minorHAnsi" w:hAnsiTheme="minorHAnsi"/>
          <w:b/>
        </w:rPr>
        <w:t xml:space="preserve"> example:</w:t>
      </w:r>
    </w:p>
    <w:p w:rsidR="00A0731E" w:rsidRDefault="00A0731E" w:rsidP="00A0731E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 w:rsidRPr="00A0731E">
        <w:rPr>
          <w:rFonts w:asciiTheme="minorHAnsi" w:hAnsiTheme="minorHAnsi"/>
        </w:rPr>
        <w:t>Enter “</w:t>
      </w:r>
      <w:r w:rsidRPr="003A20B0">
        <w:rPr>
          <w:rFonts w:asciiTheme="minorHAnsi" w:hAnsiTheme="minorHAnsi"/>
          <w:noProof/>
        </w:rPr>
        <w:t>npm</w:t>
      </w:r>
      <w:r w:rsidRPr="00A0731E">
        <w:rPr>
          <w:rFonts w:asciiTheme="minorHAnsi" w:hAnsiTheme="minorHAnsi"/>
        </w:rPr>
        <w:t xml:space="preserve"> init” to create a package.json file</w:t>
      </w:r>
    </w:p>
    <w:p w:rsidR="00A0731E" w:rsidRDefault="00A0731E" w:rsidP="00A0731E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nter “</w:t>
      </w:r>
      <w:r w:rsidRPr="003A20B0">
        <w:rPr>
          <w:rFonts w:asciiTheme="minorHAnsi" w:hAnsiTheme="minorHAnsi"/>
          <w:noProof/>
        </w:rPr>
        <w:t>npm</w:t>
      </w:r>
      <w:r>
        <w:rPr>
          <w:rFonts w:asciiTheme="minorHAnsi" w:hAnsiTheme="minorHAnsi"/>
        </w:rPr>
        <w:t xml:space="preserve"> install -S </w:t>
      </w:r>
      <w:r w:rsidRPr="003A20B0">
        <w:rPr>
          <w:rFonts w:asciiTheme="minorHAnsi" w:hAnsiTheme="minorHAnsi"/>
          <w:noProof/>
        </w:rPr>
        <w:t>webpack</w:t>
      </w:r>
      <w:r>
        <w:rPr>
          <w:rFonts w:asciiTheme="minorHAnsi" w:hAnsiTheme="minorHAnsi"/>
        </w:rPr>
        <w:t>”. (This is not installed globally.</w:t>
      </w:r>
      <w:r w:rsidR="0044117E">
        <w:rPr>
          <w:rFonts w:asciiTheme="minorHAnsi" w:hAnsiTheme="minorHAnsi"/>
        </w:rPr>
        <w:t xml:space="preserve"> “-s” </w:t>
      </w:r>
      <w:r w:rsidR="00B33C8A">
        <w:rPr>
          <w:rFonts w:asciiTheme="minorHAnsi" w:hAnsiTheme="minorHAnsi"/>
        </w:rPr>
        <w:t>represents a different thing.</w:t>
      </w:r>
      <w:r>
        <w:rPr>
          <w:rFonts w:asciiTheme="minorHAnsi" w:hAnsiTheme="minorHAnsi"/>
        </w:rPr>
        <w:t>)</w:t>
      </w:r>
    </w:p>
    <w:p w:rsidR="00557BC0" w:rsidRDefault="00A0731E" w:rsidP="00557BC0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 xml:space="preserve">Side note: </w:t>
      </w:r>
      <w:r w:rsidR="00557BC0">
        <w:rPr>
          <w:rFonts w:asciiTheme="minorHAnsi" w:hAnsiTheme="minorHAnsi"/>
        </w:rPr>
        <w:t xml:space="preserve">In </w:t>
      </w:r>
      <w:r w:rsidR="00557BC0" w:rsidRPr="003A20B0">
        <w:rPr>
          <w:rFonts w:asciiTheme="minorHAnsi" w:hAnsiTheme="minorHAnsi"/>
          <w:noProof/>
        </w:rPr>
        <w:t>npm</w:t>
      </w:r>
      <w:r w:rsidR="00557BC0">
        <w:rPr>
          <w:rFonts w:asciiTheme="minorHAnsi" w:hAnsiTheme="minorHAnsi"/>
        </w:rPr>
        <w:t xml:space="preserve"> 1.0, there are two ways to install things:</w:t>
      </w:r>
    </w:p>
    <w:p w:rsidR="00557BC0" w:rsidRPr="00557BC0" w:rsidRDefault="00557BC0" w:rsidP="00DD5BD2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globally</w:t>
      </w:r>
      <w:r w:rsidRPr="00557BC0">
        <w:rPr>
          <w:rFonts w:asciiTheme="minorHAnsi" w:hAnsiTheme="minorHAnsi"/>
        </w:rPr>
        <w:t>—</w:t>
      </w:r>
      <w:r>
        <w:rPr>
          <w:rFonts w:asciiTheme="minorHAnsi" w:hAnsiTheme="minorHAnsi"/>
        </w:rPr>
        <w:t>the modules will be dropped in {prefix}/lib/node_</w:t>
      </w:r>
      <w:r w:rsidR="00DD5BD2">
        <w:rPr>
          <w:rFonts w:asciiTheme="minorHAnsi" w:hAnsiTheme="minorHAnsi"/>
        </w:rPr>
        <w:t>modules and</w:t>
      </w:r>
      <w:r>
        <w:rPr>
          <w:rFonts w:asciiTheme="minorHAnsi" w:hAnsiTheme="minorHAnsi"/>
        </w:rPr>
        <w:t xml:space="preserve"> puts executable files in {prefix}/bin, </w:t>
      </w:r>
      <w:r w:rsidRPr="00557BC0">
        <w:rPr>
          <w:rFonts w:asciiTheme="minorHAnsi" w:hAnsiTheme="minorHAnsi"/>
        </w:rPr>
        <w:t>where {prefix} is usually something like /</w:t>
      </w:r>
      <w:r w:rsidRPr="003A20B0">
        <w:rPr>
          <w:rFonts w:asciiTheme="minorHAnsi" w:hAnsiTheme="minorHAnsi"/>
          <w:noProof/>
        </w:rPr>
        <w:t>usr</w:t>
      </w:r>
      <w:r w:rsidRPr="00557BC0">
        <w:rPr>
          <w:rFonts w:asciiTheme="minorHAnsi" w:hAnsiTheme="minorHAnsi"/>
        </w:rPr>
        <w:t>/local</w:t>
      </w:r>
      <w:r w:rsidR="00DD5BD2">
        <w:rPr>
          <w:rFonts w:asciiTheme="minorHAnsi" w:hAnsiTheme="minorHAnsi"/>
        </w:rPr>
        <w:t xml:space="preserve"> (on Windows, it is “</w:t>
      </w:r>
      <w:r w:rsidR="00DD5BD2" w:rsidRPr="00DD5BD2">
        <w:rPr>
          <w:rFonts w:asciiTheme="minorHAnsi" w:hAnsiTheme="minorHAnsi"/>
        </w:rPr>
        <w:t>%AppData%\npm</w:t>
      </w:r>
      <w:r w:rsidR="00DD5BD2">
        <w:rPr>
          <w:rFonts w:asciiTheme="minorHAnsi" w:hAnsiTheme="minorHAnsi"/>
        </w:rPr>
        <w:t>”)</w:t>
      </w:r>
      <w:r w:rsidRPr="00557BC0">
        <w:rPr>
          <w:rFonts w:asciiTheme="minorHAnsi" w:hAnsiTheme="minorHAnsi"/>
        </w:rPr>
        <w:t>. It also installs man</w:t>
      </w:r>
      <w:r w:rsidR="00DD5BD2">
        <w:rPr>
          <w:rFonts w:asciiTheme="minorHAnsi" w:hAnsiTheme="minorHAnsi"/>
        </w:rPr>
        <w:t xml:space="preserve"> (manual)</w:t>
      </w:r>
      <w:r w:rsidRPr="00557BC0">
        <w:rPr>
          <w:rFonts w:asciiTheme="minorHAnsi" w:hAnsiTheme="minorHAnsi"/>
        </w:rPr>
        <w:t xml:space="preserve"> pages in {prefix}/share/man, if they’re supplied</w:t>
      </w:r>
      <w:r w:rsidR="00DD5BD2">
        <w:rPr>
          <w:rFonts w:asciiTheme="minorHAnsi" w:hAnsiTheme="minorHAnsi"/>
        </w:rPr>
        <w:t xml:space="preserve"> (on windows, man pages are not installed)</w:t>
      </w:r>
      <w:r w:rsidRPr="00557BC0">
        <w:rPr>
          <w:rFonts w:asciiTheme="minorHAnsi" w:hAnsiTheme="minorHAnsi"/>
        </w:rPr>
        <w:t>.</w:t>
      </w:r>
    </w:p>
    <w:p w:rsidR="00557BC0" w:rsidRDefault="00557BC0" w:rsidP="00557BC0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 w:rsidRPr="00557BC0">
        <w:rPr>
          <w:rFonts w:asciiTheme="minorHAnsi" w:hAnsiTheme="minorHAnsi"/>
        </w:rPr>
        <w:t>locally—</w:t>
      </w:r>
      <w:r>
        <w:rPr>
          <w:rFonts w:asciiTheme="minorHAnsi" w:hAnsiTheme="minorHAnsi"/>
        </w:rPr>
        <w:t>t</w:t>
      </w:r>
      <w:r w:rsidRPr="00557BC0">
        <w:rPr>
          <w:rFonts w:asciiTheme="minorHAnsi" w:hAnsiTheme="minorHAnsi"/>
        </w:rPr>
        <w:t xml:space="preserve">his installs your package in the current working directory. Node modules go in </w:t>
      </w:r>
      <w:r w:rsidR="00DD5BD2">
        <w:rPr>
          <w:rFonts w:asciiTheme="minorHAnsi" w:hAnsiTheme="minorHAnsi"/>
        </w:rPr>
        <w:t>“</w:t>
      </w:r>
      <w:r w:rsidRPr="00557BC0">
        <w:rPr>
          <w:rFonts w:asciiTheme="minorHAnsi" w:hAnsiTheme="minorHAnsi"/>
        </w:rPr>
        <w:t>./node_modules</w:t>
      </w:r>
      <w:r w:rsidR="00DD5BD2">
        <w:rPr>
          <w:rFonts w:asciiTheme="minorHAnsi" w:hAnsiTheme="minorHAnsi"/>
        </w:rPr>
        <w:t>”</w:t>
      </w:r>
      <w:r w:rsidRPr="00557BC0">
        <w:rPr>
          <w:rFonts w:asciiTheme="minorHAnsi" w:hAnsiTheme="minorHAnsi"/>
        </w:rPr>
        <w:t xml:space="preserve">, executables go in </w:t>
      </w:r>
      <w:r w:rsidR="00DD5BD2">
        <w:rPr>
          <w:rFonts w:asciiTheme="minorHAnsi" w:hAnsiTheme="minorHAnsi"/>
        </w:rPr>
        <w:t>“</w:t>
      </w:r>
      <w:r w:rsidRPr="00557BC0">
        <w:rPr>
          <w:rFonts w:asciiTheme="minorHAnsi" w:hAnsiTheme="minorHAnsi"/>
        </w:rPr>
        <w:t>./node_modules/.bin/</w:t>
      </w:r>
      <w:r w:rsidR="00DD5BD2">
        <w:rPr>
          <w:rFonts w:asciiTheme="minorHAnsi" w:hAnsiTheme="minorHAnsi"/>
        </w:rPr>
        <w:t>”</w:t>
      </w:r>
      <w:r w:rsidRPr="00557BC0">
        <w:rPr>
          <w:rFonts w:asciiTheme="minorHAnsi" w:hAnsiTheme="minorHAnsi"/>
        </w:rPr>
        <w:t>, and man pages aren’t installed at all.</w:t>
      </w:r>
    </w:p>
    <w:p w:rsidR="00726FE5" w:rsidRDefault="00EF0EF8" w:rsidP="00EF0EF8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nter “</w:t>
      </w:r>
      <w:r w:rsidRPr="003A20B0">
        <w:rPr>
          <w:rFonts w:asciiTheme="minorHAnsi" w:hAnsiTheme="minorHAnsi"/>
          <w:noProof/>
        </w:rPr>
        <w:t>npm</w:t>
      </w:r>
      <w:r>
        <w:rPr>
          <w:rFonts w:asciiTheme="minorHAnsi" w:hAnsiTheme="minorHAnsi"/>
        </w:rPr>
        <w:t xml:space="preserve"> install -g </w:t>
      </w:r>
      <w:r w:rsidRPr="003A20B0">
        <w:rPr>
          <w:rFonts w:asciiTheme="minorHAnsi" w:hAnsiTheme="minorHAnsi"/>
          <w:noProof/>
        </w:rPr>
        <w:t>webpack</w:t>
      </w:r>
      <w:r>
        <w:rPr>
          <w:rFonts w:asciiTheme="minorHAnsi" w:hAnsiTheme="minorHAnsi"/>
        </w:rPr>
        <w:t>” as well.</w:t>
      </w:r>
    </w:p>
    <w:p w:rsidR="00EF0EF8" w:rsidRDefault="00EF0EF8" w:rsidP="00EF0EF8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nter “touch</w:t>
      </w:r>
      <w:r w:rsidR="00671856">
        <w:rPr>
          <w:rFonts w:asciiTheme="minorHAnsi" w:hAnsiTheme="minorHAnsi"/>
        </w:rPr>
        <w:t xml:space="preserve"> webpack.config.js”</w:t>
      </w:r>
      <w:r w:rsidR="00B816B0">
        <w:rPr>
          <w:rFonts w:asciiTheme="minorHAnsi" w:hAnsiTheme="minorHAnsi"/>
        </w:rPr>
        <w:t>. “webpack.config.js” will</w:t>
      </w:r>
      <w:r w:rsidR="00E832D3">
        <w:rPr>
          <w:rFonts w:asciiTheme="minorHAnsi" w:hAnsiTheme="minorHAnsi"/>
        </w:rPr>
        <w:t xml:space="preserve"> tell</w:t>
      </w:r>
      <w:bookmarkStart w:id="0" w:name="_GoBack"/>
      <w:bookmarkEnd w:id="0"/>
      <w:r w:rsidR="00B816B0">
        <w:rPr>
          <w:rFonts w:asciiTheme="minorHAnsi" w:hAnsiTheme="minorHAnsi"/>
        </w:rPr>
        <w:t xml:space="preserve"> the </w:t>
      </w:r>
      <w:r w:rsidR="00B816B0" w:rsidRPr="003A20B0">
        <w:rPr>
          <w:rFonts w:asciiTheme="minorHAnsi" w:hAnsiTheme="minorHAnsi"/>
          <w:noProof/>
        </w:rPr>
        <w:t>webpack</w:t>
      </w:r>
      <w:r w:rsidR="00B816B0">
        <w:rPr>
          <w:rFonts w:asciiTheme="minorHAnsi" w:hAnsiTheme="minorHAnsi"/>
        </w:rPr>
        <w:t xml:space="preserve"> where to look and how to act</w:t>
      </w:r>
      <w:r w:rsidR="00142FE7">
        <w:rPr>
          <w:rFonts w:asciiTheme="minorHAnsi" w:hAnsiTheme="minorHAnsi"/>
        </w:rPr>
        <w:t>.</w:t>
      </w:r>
    </w:p>
    <w:p w:rsidR="00671856" w:rsidRDefault="00671856" w:rsidP="00671856">
      <w:pPr>
        <w:spacing w:after="0" w:line="260" w:lineRule="exact"/>
        <w:rPr>
          <w:rFonts w:asciiTheme="minorHAnsi" w:hAnsiTheme="minorHAnsi"/>
        </w:rPr>
      </w:pPr>
    </w:p>
    <w:p w:rsid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>&lt;!--</w:t>
      </w:r>
      <w:r>
        <w:rPr>
          <w:rFonts w:ascii="Consolas" w:hAnsi="Consolas"/>
        </w:rPr>
        <w:t xml:space="preserve"> ./</w:t>
      </w:r>
      <w:r w:rsidRPr="009C36FF">
        <w:rPr>
          <w:rFonts w:ascii="Consolas" w:hAnsi="Consolas"/>
        </w:rPr>
        <w:t>index.html</w:t>
      </w:r>
      <w:r>
        <w:rPr>
          <w:rFonts w:ascii="Consolas" w:hAnsi="Consolas"/>
        </w:rPr>
        <w:t xml:space="preserve"> </w:t>
      </w:r>
      <w:r w:rsidRPr="009C36FF">
        <w:rPr>
          <w:rFonts w:ascii="Consolas" w:hAnsi="Consolas"/>
        </w:rPr>
        <w:t>--&gt;</w:t>
      </w: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>&lt;!DOCTYPE html&gt;</w:t>
      </w: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>&lt;html&gt;</w:t>
      </w: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 xml:space="preserve">    &lt;head&gt;</w:t>
      </w: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 xml:space="preserve">        &lt;meta charset="utf-8" /&gt;</w:t>
      </w: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 xml:space="preserve">        &lt;title&gt;Some Page&lt;/title&gt;</w:t>
      </w: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 xml:space="preserve">    &lt;/head&gt;</w:t>
      </w: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>&lt;/html&gt;</w:t>
      </w: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>&lt;body&gt;</w:t>
      </w: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 xml:space="preserve">    &lt;h1&gt;My Webpack Page&lt;/h1&gt;</w:t>
      </w:r>
    </w:p>
    <w:p w:rsidR="009C36FF" w:rsidRP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 xml:space="preserve">    &lt;script src="js/scripts</w:t>
      </w:r>
      <w:r w:rsidR="00E5117E">
        <w:rPr>
          <w:rFonts w:ascii="Consolas" w:hAnsi="Consolas"/>
        </w:rPr>
        <w:t>.min</w:t>
      </w:r>
      <w:r w:rsidRPr="009C36FF">
        <w:rPr>
          <w:rFonts w:ascii="Consolas" w:hAnsi="Consolas"/>
        </w:rPr>
        <w:t>.js"&gt;&lt;/script&gt;</w:t>
      </w:r>
    </w:p>
    <w:p w:rsidR="009C36FF" w:rsidRDefault="009C36FF" w:rsidP="009C36FF">
      <w:pPr>
        <w:spacing w:after="0" w:line="260" w:lineRule="exact"/>
        <w:rPr>
          <w:rFonts w:ascii="Consolas" w:hAnsi="Consolas"/>
        </w:rPr>
      </w:pPr>
      <w:r w:rsidRPr="009C36FF">
        <w:rPr>
          <w:rFonts w:ascii="Consolas" w:hAnsi="Consolas"/>
        </w:rPr>
        <w:t>&lt;/body&gt;</w:t>
      </w:r>
    </w:p>
    <w:p w:rsidR="009C36FF" w:rsidRDefault="009C36FF" w:rsidP="009C36FF">
      <w:pPr>
        <w:spacing w:after="0" w:line="260" w:lineRule="exact"/>
        <w:rPr>
          <w:rFonts w:ascii="Consolas" w:hAnsi="Consolas"/>
        </w:rPr>
      </w:pPr>
    </w:p>
    <w:p w:rsidR="009C36FF" w:rsidRDefault="009C36FF" w:rsidP="009C36FF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/* </w:t>
      </w:r>
      <w:bookmarkStart w:id="1" w:name="_Hlk516525924"/>
      <w:r>
        <w:rPr>
          <w:rFonts w:ascii="Consolas" w:hAnsi="Consolas"/>
        </w:rPr>
        <w:t xml:space="preserve">./js/script.js </w:t>
      </w:r>
      <w:bookmarkEnd w:id="1"/>
      <w:r>
        <w:rPr>
          <w:rFonts w:ascii="Consolas" w:hAnsi="Consolas"/>
        </w:rPr>
        <w:t>*/</w:t>
      </w:r>
    </w:p>
    <w:p w:rsidR="009C36FF" w:rsidRDefault="009C36FF" w:rsidP="009C36FF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require(‘./module1.js’);</w:t>
      </w:r>
    </w:p>
    <w:p w:rsidR="009C36FF" w:rsidRDefault="009C36FF" w:rsidP="009C36FF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require(‘./module2.js’);</w:t>
      </w:r>
    </w:p>
    <w:p w:rsidR="009C36FF" w:rsidRDefault="009C36FF" w:rsidP="009C36FF">
      <w:pPr>
        <w:spacing w:after="0" w:line="260" w:lineRule="exact"/>
        <w:rPr>
          <w:rFonts w:ascii="Consolas" w:hAnsi="Consolas"/>
        </w:rPr>
      </w:pPr>
    </w:p>
    <w:p w:rsidR="009C36FF" w:rsidRDefault="009C36FF" w:rsidP="009C36FF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* ./js/module1.js */</w:t>
      </w:r>
    </w:p>
    <w:p w:rsidR="009C36FF" w:rsidRDefault="009C36FF" w:rsidP="009C36FF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console.log(“module1 stuff”);</w:t>
      </w:r>
    </w:p>
    <w:p w:rsidR="009C36FF" w:rsidRDefault="009C36FF" w:rsidP="009C36FF">
      <w:pPr>
        <w:spacing w:after="0" w:line="260" w:lineRule="exact"/>
        <w:rPr>
          <w:rFonts w:ascii="Consolas" w:hAnsi="Consolas"/>
        </w:rPr>
      </w:pPr>
    </w:p>
    <w:p w:rsidR="009C36FF" w:rsidRDefault="009C36FF" w:rsidP="009C36FF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* ./js/module2.js */</w:t>
      </w:r>
    </w:p>
    <w:p w:rsidR="009C36FF" w:rsidRDefault="009C36FF" w:rsidP="009C36FF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console.log(“module2 stuff”);</w:t>
      </w:r>
    </w:p>
    <w:p w:rsidR="009C36FF" w:rsidRDefault="009C36FF" w:rsidP="00671856">
      <w:pPr>
        <w:spacing w:after="0" w:line="260" w:lineRule="exact"/>
        <w:rPr>
          <w:rFonts w:asciiTheme="minorHAnsi" w:hAnsiTheme="minorHAnsi"/>
        </w:rPr>
      </w:pPr>
    </w:p>
    <w:p w:rsidR="00671856" w:rsidRDefault="00671856" w:rsidP="0067185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/* </w:t>
      </w:r>
      <w:r w:rsidR="00142FE7">
        <w:rPr>
          <w:rFonts w:ascii="Consolas" w:hAnsi="Consolas"/>
        </w:rPr>
        <w:t>./</w:t>
      </w:r>
      <w:r>
        <w:rPr>
          <w:rFonts w:ascii="Consolas" w:hAnsi="Consolas"/>
        </w:rPr>
        <w:t>webpack.config.js</w:t>
      </w:r>
      <w:r w:rsidR="00026082">
        <w:rPr>
          <w:rFonts w:ascii="Consolas" w:hAnsi="Consolas"/>
        </w:rPr>
        <w:t xml:space="preserve"> (This file can get very complicated)</w:t>
      </w:r>
      <w:r>
        <w:rPr>
          <w:rFonts w:ascii="Consolas" w:hAnsi="Consolas"/>
        </w:rPr>
        <w:t xml:space="preserve"> */</w:t>
      </w:r>
    </w:p>
    <w:p w:rsidR="005110FE" w:rsidRPr="00671856" w:rsidRDefault="005110FE" w:rsidP="0067185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* Is the Node environment “production” (not “debug”)? If so, we will run all the minification things, and we will not do source mapping. Source mapping help the console to log things */</w:t>
      </w:r>
    </w:p>
    <w:p w:rsidR="005110FE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>var debug = process.env.NODE_ENV !== "production";</w:t>
      </w:r>
    </w:p>
    <w:p w:rsidR="00671856" w:rsidRP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>var webpack = require('webpack');</w:t>
      </w:r>
    </w:p>
    <w:p w:rsidR="00671856" w:rsidRPr="00671856" w:rsidRDefault="00671856" w:rsidP="00671856">
      <w:pPr>
        <w:spacing w:after="0" w:line="260" w:lineRule="exact"/>
        <w:rPr>
          <w:rFonts w:ascii="Consolas" w:hAnsi="Consolas"/>
        </w:rPr>
      </w:pPr>
    </w:p>
    <w:p w:rsidR="00671856" w:rsidRP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>module.exports = {</w:t>
      </w:r>
    </w:p>
    <w:p w:rsidR="00671856" w:rsidRPr="00671856" w:rsidRDefault="00671856" w:rsidP="0067185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</w:t>
      </w:r>
      <w:r w:rsidRPr="00671856">
        <w:rPr>
          <w:rFonts w:ascii="Consolas" w:hAnsi="Consolas"/>
        </w:rPr>
        <w:t>context: __dirname,</w:t>
      </w:r>
      <w:r w:rsidR="002C0C51">
        <w:rPr>
          <w:rFonts w:ascii="Consolas" w:hAnsi="Consolas"/>
        </w:rPr>
        <w:t xml:space="preserve"> // The directory </w:t>
      </w:r>
      <w:r w:rsidR="005110FE">
        <w:rPr>
          <w:rFonts w:ascii="Consolas" w:hAnsi="Consolas"/>
        </w:rPr>
        <w:t>the app “lives”</w:t>
      </w:r>
      <w:r w:rsidR="002C0C51">
        <w:rPr>
          <w:rFonts w:ascii="Consolas" w:hAnsi="Consolas"/>
        </w:rPr>
        <w:t xml:space="preserve"> in</w:t>
      </w:r>
    </w:p>
    <w:p w:rsid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 xml:space="preserve">  devtool: debug ? "inline-sourcemap" : null,</w:t>
      </w:r>
    </w:p>
    <w:p w:rsidR="00BC7F24" w:rsidRDefault="00E9113B" w:rsidP="0067185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// This is where we start off</w:t>
      </w:r>
    </w:p>
    <w:p w:rsidR="00E9113B" w:rsidRPr="00671856" w:rsidRDefault="00BC7F24" w:rsidP="0067185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// </w:t>
      </w:r>
      <w:r w:rsidR="00E9113B">
        <w:rPr>
          <w:rFonts w:ascii="Consolas" w:hAnsi="Consolas"/>
        </w:rPr>
        <w:t>Original</w:t>
      </w:r>
      <w:r>
        <w:rPr>
          <w:rFonts w:ascii="Consolas" w:hAnsi="Consolas"/>
        </w:rPr>
        <w:t xml:space="preserve"> version: “</w:t>
      </w:r>
      <w:r w:rsidRPr="00671856">
        <w:rPr>
          <w:rFonts w:ascii="Consolas" w:hAnsi="Consolas"/>
        </w:rPr>
        <w:t>entry: "</w:t>
      </w:r>
      <w:r>
        <w:rPr>
          <w:rFonts w:ascii="Consolas" w:hAnsi="Consolas"/>
        </w:rPr>
        <w:t>.</w:t>
      </w:r>
      <w:r w:rsidRPr="00671856">
        <w:rPr>
          <w:rFonts w:ascii="Consolas" w:hAnsi="Consolas"/>
        </w:rPr>
        <w:t>/js/scripts.js"</w:t>
      </w:r>
      <w:r>
        <w:rPr>
          <w:rFonts w:ascii="Consolas" w:hAnsi="Consolas"/>
        </w:rPr>
        <w:t>”</w:t>
      </w:r>
    </w:p>
    <w:p w:rsidR="00E9113B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 xml:space="preserve">  entry: </w:t>
      </w:r>
      <w:r w:rsidR="000A4A33" w:rsidRPr="000A4A33">
        <w:rPr>
          <w:rFonts w:ascii="Consolas" w:hAnsi="Consolas"/>
        </w:rPr>
        <w:t xml:space="preserve">__dirname + </w:t>
      </w:r>
      <w:r w:rsidRPr="00671856">
        <w:rPr>
          <w:rFonts w:ascii="Consolas" w:hAnsi="Consolas"/>
        </w:rPr>
        <w:t>"/js/scripts.js",</w:t>
      </w:r>
    </w:p>
    <w:p w:rsidR="00671856" w:rsidRP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 xml:space="preserve">  output: {</w:t>
      </w:r>
    </w:p>
    <w:p w:rsidR="00671856" w:rsidRP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 xml:space="preserve">    path: __dirname + "/js",</w:t>
      </w:r>
    </w:p>
    <w:p w:rsidR="00671856" w:rsidRP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 xml:space="preserve">    filename: "scripts.min.js"</w:t>
      </w:r>
      <w:r w:rsidR="00142FE7">
        <w:rPr>
          <w:rFonts w:ascii="Consolas" w:hAnsi="Consolas"/>
        </w:rPr>
        <w:t xml:space="preserve"> // We are going to </w:t>
      </w:r>
      <w:r w:rsidR="00B80B58">
        <w:rPr>
          <w:rFonts w:ascii="Consolas" w:hAnsi="Consolas"/>
        </w:rPr>
        <w:t>create</w:t>
      </w:r>
      <w:r w:rsidR="00142FE7">
        <w:rPr>
          <w:rFonts w:ascii="Consolas" w:hAnsi="Consolas"/>
        </w:rPr>
        <w:t xml:space="preserve"> this file</w:t>
      </w:r>
    </w:p>
    <w:p w:rsid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lastRenderedPageBreak/>
        <w:t xml:space="preserve">  },</w:t>
      </w:r>
    </w:p>
    <w:p w:rsidR="00142FE7" w:rsidRPr="00671856" w:rsidRDefault="00142FE7" w:rsidP="0067185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// Here is where Webpack comes in</w:t>
      </w:r>
    </w:p>
    <w:p w:rsid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 xml:space="preserve">  plugins: debug ? [] : [</w:t>
      </w:r>
    </w:p>
    <w:p w:rsidR="00142FE7" w:rsidRPr="00671856" w:rsidRDefault="00142FE7" w:rsidP="0067185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// We are going to strip out any duplicate code</w:t>
      </w:r>
    </w:p>
    <w:p w:rsidR="00142FE7" w:rsidRP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 xml:space="preserve">    new webpack.optimize.DedupePlugin(),</w:t>
      </w:r>
    </w:p>
    <w:p w:rsid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 xml:space="preserve">    new webpack.optimize.OccurenceOrderPlugin(),</w:t>
      </w:r>
    </w:p>
    <w:p w:rsidR="00142FE7" w:rsidRDefault="00142FE7" w:rsidP="0067185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/* This will help to get rid of source map, comments, etc. so that it is</w:t>
      </w:r>
    </w:p>
    <w:p w:rsidR="00142FE7" w:rsidRPr="00671856" w:rsidRDefault="00142FE7" w:rsidP="00671856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 xml:space="preserve">    production ready */</w:t>
      </w:r>
    </w:p>
    <w:p w:rsidR="00671856" w:rsidRP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 xml:space="preserve">    new webpack.optimize.UglifyJsPlugin({ mangle: false, sourcemap: false }),</w:t>
      </w:r>
    </w:p>
    <w:p w:rsidR="00671856" w:rsidRPr="00671856" w:rsidRDefault="00671856" w:rsidP="00671856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 xml:space="preserve">  ],</w:t>
      </w:r>
    </w:p>
    <w:p w:rsidR="00142FE7" w:rsidRDefault="00671856" w:rsidP="00142FE7">
      <w:pPr>
        <w:spacing w:after="0" w:line="260" w:lineRule="exact"/>
        <w:rPr>
          <w:rFonts w:ascii="Consolas" w:hAnsi="Consolas"/>
        </w:rPr>
      </w:pPr>
      <w:r w:rsidRPr="00671856">
        <w:rPr>
          <w:rFonts w:ascii="Consolas" w:hAnsi="Consolas"/>
        </w:rPr>
        <w:t>};</w:t>
      </w:r>
    </w:p>
    <w:p w:rsidR="009C36FF" w:rsidRPr="009C36FF" w:rsidRDefault="009C36FF" w:rsidP="00142FE7">
      <w:pPr>
        <w:spacing w:after="0" w:line="260" w:lineRule="exact"/>
        <w:rPr>
          <w:rFonts w:ascii="Consolas" w:hAnsi="Consolas"/>
        </w:rPr>
      </w:pPr>
    </w:p>
    <w:p w:rsidR="00224568" w:rsidRPr="00224568" w:rsidRDefault="00142FE7" w:rsidP="00BC7F24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 w:rsidRPr="00142FE7">
        <w:rPr>
          <w:rFonts w:asciiTheme="minorHAnsi" w:hAnsiTheme="minorHAnsi"/>
        </w:rPr>
        <w:t>Enter “</w:t>
      </w:r>
      <w:r w:rsidR="00BC7F24" w:rsidRPr="003A20B0">
        <w:rPr>
          <w:rFonts w:asciiTheme="minorHAnsi" w:hAnsiTheme="minorHAnsi"/>
          <w:noProof/>
        </w:rPr>
        <w:t>webpack</w:t>
      </w:r>
      <w:r w:rsidR="00BC7F24" w:rsidRPr="00BC7F24">
        <w:rPr>
          <w:rFonts w:asciiTheme="minorHAnsi" w:hAnsiTheme="minorHAnsi"/>
        </w:rPr>
        <w:t xml:space="preserve"> --mode=development</w:t>
      </w:r>
      <w:r w:rsidRPr="00142FE7">
        <w:rPr>
          <w:rFonts w:asciiTheme="minorHAnsi" w:hAnsiTheme="minorHAnsi"/>
        </w:rPr>
        <w:t>”</w:t>
      </w:r>
      <w:r w:rsidR="00BC7F24">
        <w:rPr>
          <w:rFonts w:asciiTheme="minorHAnsi" w:hAnsiTheme="minorHAnsi"/>
        </w:rPr>
        <w:t xml:space="preserve"> (if it is “</w:t>
      </w:r>
      <w:r w:rsidR="00BC7F24" w:rsidRPr="003A20B0">
        <w:rPr>
          <w:rFonts w:asciiTheme="minorHAnsi" w:hAnsiTheme="minorHAnsi"/>
          <w:noProof/>
        </w:rPr>
        <w:t>webpack</w:t>
      </w:r>
      <w:r w:rsidR="00BC7F24">
        <w:rPr>
          <w:rFonts w:asciiTheme="minorHAnsi" w:hAnsiTheme="minorHAnsi"/>
        </w:rPr>
        <w:t>”, the mode will be “production”)</w:t>
      </w:r>
      <w:r w:rsidRPr="00142FE7">
        <w:rPr>
          <w:rFonts w:asciiTheme="minorHAnsi" w:hAnsiTheme="minorHAnsi"/>
        </w:rPr>
        <w:t xml:space="preserve"> in the console</w:t>
      </w:r>
      <w:r w:rsidR="00B80B58">
        <w:rPr>
          <w:rFonts w:asciiTheme="minorHAnsi" w:hAnsiTheme="minorHAnsi"/>
        </w:rPr>
        <w:t xml:space="preserve"> to build “</w:t>
      </w:r>
      <w:r w:rsidR="00B80B58" w:rsidRPr="00B80B58">
        <w:rPr>
          <w:rFonts w:asciiTheme="minorHAnsi" w:hAnsiTheme="minorHAnsi"/>
        </w:rPr>
        <w:t>./js/script.js</w:t>
      </w:r>
      <w:r w:rsidR="00B80B58">
        <w:rPr>
          <w:rFonts w:asciiTheme="minorHAnsi" w:hAnsiTheme="minorHAnsi"/>
        </w:rPr>
        <w:t>”, “</w:t>
      </w:r>
      <w:r w:rsidR="00B80B58" w:rsidRPr="00B80B58">
        <w:rPr>
          <w:rFonts w:asciiTheme="minorHAnsi" w:hAnsiTheme="minorHAnsi"/>
        </w:rPr>
        <w:t>./js/</w:t>
      </w:r>
      <w:r w:rsidR="00B80B58">
        <w:rPr>
          <w:rFonts w:asciiTheme="minorHAnsi" w:hAnsiTheme="minorHAnsi"/>
        </w:rPr>
        <w:t>module1</w:t>
      </w:r>
      <w:r w:rsidR="00B80B58" w:rsidRPr="00B80B58">
        <w:rPr>
          <w:rFonts w:asciiTheme="minorHAnsi" w:hAnsiTheme="minorHAnsi"/>
        </w:rPr>
        <w:t>.js</w:t>
      </w:r>
      <w:r w:rsidR="00B80B58">
        <w:rPr>
          <w:rFonts w:asciiTheme="minorHAnsi" w:hAnsiTheme="minorHAnsi"/>
        </w:rPr>
        <w:t>” and “</w:t>
      </w:r>
      <w:r w:rsidR="00B80B58" w:rsidRPr="00B80B58">
        <w:rPr>
          <w:rFonts w:asciiTheme="minorHAnsi" w:hAnsiTheme="minorHAnsi"/>
        </w:rPr>
        <w:t>./js/</w:t>
      </w:r>
      <w:r w:rsidR="00B80B58">
        <w:rPr>
          <w:rFonts w:asciiTheme="minorHAnsi" w:hAnsiTheme="minorHAnsi"/>
        </w:rPr>
        <w:t>module2</w:t>
      </w:r>
      <w:r w:rsidR="00B80B58" w:rsidRPr="00B80B58">
        <w:rPr>
          <w:rFonts w:asciiTheme="minorHAnsi" w:hAnsiTheme="minorHAnsi"/>
        </w:rPr>
        <w:t>.js</w:t>
      </w:r>
      <w:r w:rsidR="00B80B58">
        <w:rPr>
          <w:rFonts w:asciiTheme="minorHAnsi" w:hAnsiTheme="minorHAnsi"/>
        </w:rPr>
        <w:t>” and emit “./js/scripts.min.js”</w:t>
      </w:r>
    </w:p>
    <w:p w:rsidR="00B80B58" w:rsidRDefault="00224568" w:rsidP="00B80B58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Side note: the following feedback appear</w:t>
      </w:r>
      <w:r w:rsidR="000A4A33">
        <w:rPr>
          <w:rFonts w:asciiTheme="minorHAnsi" w:hAnsiTheme="minorHAnsi"/>
        </w:rPr>
        <w:t>ed</w:t>
      </w:r>
      <w:r>
        <w:rPr>
          <w:rFonts w:asciiTheme="minorHAnsi" w:hAnsiTheme="minorHAnsi"/>
        </w:rPr>
        <w:t>:</w:t>
      </w:r>
    </w:p>
    <w:p w:rsidR="00224568" w:rsidRPr="00224568" w:rsidRDefault="00224568" w:rsidP="00224568">
      <w:pPr>
        <w:pStyle w:val="a3"/>
        <w:spacing w:after="0" w:line="260" w:lineRule="exact"/>
        <w:rPr>
          <w:rFonts w:asciiTheme="minorHAnsi" w:hAnsiTheme="minorHAnsi"/>
        </w:rPr>
      </w:pPr>
      <w:r w:rsidRPr="00224568">
        <w:rPr>
          <w:rFonts w:asciiTheme="minorHAnsi" w:hAnsiTheme="minorHAnsi"/>
        </w:rPr>
        <w:t>One CLI</w:t>
      </w:r>
      <w:r>
        <w:rPr>
          <w:rFonts w:asciiTheme="minorHAnsi" w:hAnsiTheme="minorHAnsi"/>
        </w:rPr>
        <w:t xml:space="preserve"> (</w:t>
      </w:r>
      <w:r w:rsidRPr="00224568">
        <w:rPr>
          <w:rFonts w:asciiTheme="minorHAnsi" w:hAnsiTheme="minorHAnsi"/>
        </w:rPr>
        <w:t>command line interface</w:t>
      </w:r>
      <w:r>
        <w:rPr>
          <w:rFonts w:asciiTheme="minorHAnsi" w:hAnsiTheme="minorHAnsi"/>
        </w:rPr>
        <w:t>)</w:t>
      </w:r>
      <w:r w:rsidRPr="00224568">
        <w:rPr>
          <w:rFonts w:asciiTheme="minorHAnsi" w:hAnsiTheme="minorHAnsi"/>
        </w:rPr>
        <w:t xml:space="preserve"> for </w:t>
      </w:r>
      <w:r w:rsidRPr="003A20B0">
        <w:rPr>
          <w:rFonts w:asciiTheme="minorHAnsi" w:hAnsiTheme="minorHAnsi"/>
          <w:noProof/>
        </w:rPr>
        <w:t>webpack</w:t>
      </w:r>
      <w:r w:rsidRPr="00224568">
        <w:rPr>
          <w:rFonts w:asciiTheme="minorHAnsi" w:hAnsiTheme="minorHAnsi"/>
        </w:rPr>
        <w:t xml:space="preserve"> must be installed. These are recommended choices, delivered as separate packages:</w:t>
      </w:r>
    </w:p>
    <w:p w:rsidR="00224568" w:rsidRPr="00224568" w:rsidRDefault="00224568" w:rsidP="00224568">
      <w:pPr>
        <w:pStyle w:val="a3"/>
        <w:spacing w:after="0" w:line="260" w:lineRule="exact"/>
        <w:rPr>
          <w:rFonts w:asciiTheme="minorHAnsi" w:hAnsiTheme="minorHAnsi"/>
        </w:rPr>
      </w:pPr>
      <w:r w:rsidRPr="00224568">
        <w:rPr>
          <w:rFonts w:asciiTheme="minorHAnsi" w:hAnsiTheme="minorHAnsi"/>
        </w:rPr>
        <w:t xml:space="preserve"> - </w:t>
      </w:r>
      <w:r w:rsidRPr="003A20B0">
        <w:rPr>
          <w:rFonts w:asciiTheme="minorHAnsi" w:hAnsiTheme="minorHAnsi"/>
          <w:noProof/>
        </w:rPr>
        <w:t>webpack</w:t>
      </w:r>
      <w:r w:rsidRPr="00224568">
        <w:rPr>
          <w:rFonts w:asciiTheme="minorHAnsi" w:hAnsiTheme="minorHAnsi"/>
        </w:rPr>
        <w:t>-</w:t>
      </w:r>
      <w:r w:rsidRPr="003A20B0">
        <w:rPr>
          <w:rFonts w:asciiTheme="minorHAnsi" w:hAnsiTheme="minorHAnsi"/>
          <w:noProof/>
        </w:rPr>
        <w:t>cli</w:t>
      </w:r>
      <w:r w:rsidRPr="00224568">
        <w:rPr>
          <w:rFonts w:asciiTheme="minorHAnsi" w:hAnsiTheme="minorHAnsi"/>
        </w:rPr>
        <w:t xml:space="preserve"> (https://github.com/webpack/webpack-cli)</w:t>
      </w:r>
    </w:p>
    <w:p w:rsidR="00224568" w:rsidRPr="00224568" w:rsidRDefault="00224568" w:rsidP="00224568">
      <w:pPr>
        <w:pStyle w:val="a3"/>
        <w:spacing w:after="0" w:line="260" w:lineRule="exact"/>
        <w:rPr>
          <w:rFonts w:asciiTheme="minorHAnsi" w:hAnsiTheme="minorHAnsi"/>
        </w:rPr>
      </w:pPr>
      <w:r w:rsidRPr="00224568">
        <w:rPr>
          <w:rFonts w:asciiTheme="minorHAnsi" w:hAnsiTheme="minorHAnsi"/>
        </w:rPr>
        <w:t xml:space="preserve">   The original </w:t>
      </w:r>
      <w:r w:rsidRPr="003A20B0">
        <w:rPr>
          <w:rFonts w:asciiTheme="minorHAnsi" w:hAnsiTheme="minorHAnsi"/>
          <w:noProof/>
        </w:rPr>
        <w:t>webpack</w:t>
      </w:r>
      <w:r w:rsidRPr="00224568">
        <w:rPr>
          <w:rFonts w:asciiTheme="minorHAnsi" w:hAnsiTheme="minorHAnsi"/>
        </w:rPr>
        <w:t xml:space="preserve"> full-featured CLI.</w:t>
      </w:r>
    </w:p>
    <w:p w:rsidR="00224568" w:rsidRPr="00224568" w:rsidRDefault="00224568" w:rsidP="00224568">
      <w:pPr>
        <w:pStyle w:val="a3"/>
        <w:spacing w:after="0" w:line="260" w:lineRule="exact"/>
        <w:rPr>
          <w:rFonts w:asciiTheme="minorHAnsi" w:hAnsiTheme="minorHAnsi"/>
        </w:rPr>
      </w:pPr>
      <w:r w:rsidRPr="00224568">
        <w:rPr>
          <w:rFonts w:asciiTheme="minorHAnsi" w:hAnsiTheme="minorHAnsi"/>
        </w:rPr>
        <w:t xml:space="preserve"> - </w:t>
      </w:r>
      <w:r w:rsidRPr="003A20B0">
        <w:rPr>
          <w:rFonts w:asciiTheme="minorHAnsi" w:hAnsiTheme="minorHAnsi"/>
          <w:noProof/>
        </w:rPr>
        <w:t>webpack</w:t>
      </w:r>
      <w:r w:rsidRPr="00224568">
        <w:rPr>
          <w:rFonts w:asciiTheme="minorHAnsi" w:hAnsiTheme="minorHAnsi"/>
        </w:rPr>
        <w:t>-command (https://github.com/webpack-contrib/webpack-command)</w:t>
      </w:r>
    </w:p>
    <w:p w:rsidR="00224568" w:rsidRPr="00224568" w:rsidRDefault="00224568" w:rsidP="00224568">
      <w:pPr>
        <w:pStyle w:val="a3"/>
        <w:spacing w:after="0" w:line="260" w:lineRule="exact"/>
        <w:rPr>
          <w:rFonts w:asciiTheme="minorHAnsi" w:hAnsiTheme="minorHAnsi"/>
        </w:rPr>
      </w:pPr>
      <w:r w:rsidRPr="00224568">
        <w:rPr>
          <w:rFonts w:asciiTheme="minorHAnsi" w:hAnsiTheme="minorHAnsi"/>
        </w:rPr>
        <w:t xml:space="preserve">   A lightweight, opinionated </w:t>
      </w:r>
      <w:r w:rsidRPr="003A20B0">
        <w:rPr>
          <w:rFonts w:asciiTheme="minorHAnsi" w:hAnsiTheme="minorHAnsi"/>
          <w:noProof/>
        </w:rPr>
        <w:t>webpack</w:t>
      </w:r>
      <w:r w:rsidRPr="00224568">
        <w:rPr>
          <w:rFonts w:asciiTheme="minorHAnsi" w:hAnsiTheme="minorHAnsi"/>
        </w:rPr>
        <w:t xml:space="preserve"> CLI.</w:t>
      </w:r>
    </w:p>
    <w:p w:rsidR="00224568" w:rsidRPr="00224568" w:rsidRDefault="00224568" w:rsidP="00224568">
      <w:pPr>
        <w:pStyle w:val="a3"/>
        <w:spacing w:after="0" w:line="260" w:lineRule="exact"/>
        <w:rPr>
          <w:rFonts w:asciiTheme="minorHAnsi" w:hAnsiTheme="minorHAnsi"/>
        </w:rPr>
      </w:pPr>
      <w:r w:rsidRPr="00224568">
        <w:rPr>
          <w:rFonts w:asciiTheme="minorHAnsi" w:hAnsiTheme="minorHAnsi"/>
        </w:rPr>
        <w:t>We will use "</w:t>
      </w:r>
      <w:r w:rsidRPr="003A20B0">
        <w:rPr>
          <w:rFonts w:asciiTheme="minorHAnsi" w:hAnsiTheme="minorHAnsi"/>
          <w:noProof/>
        </w:rPr>
        <w:t>npm</w:t>
      </w:r>
      <w:r w:rsidRPr="00224568">
        <w:rPr>
          <w:rFonts w:asciiTheme="minorHAnsi" w:hAnsiTheme="minorHAnsi"/>
        </w:rPr>
        <w:t>" to install the CLI via "</w:t>
      </w:r>
      <w:r w:rsidRPr="003A20B0">
        <w:rPr>
          <w:rFonts w:asciiTheme="minorHAnsi" w:hAnsiTheme="minorHAnsi"/>
          <w:noProof/>
        </w:rPr>
        <w:t>npm</w:t>
      </w:r>
      <w:r w:rsidRPr="00224568">
        <w:rPr>
          <w:rFonts w:asciiTheme="minorHAnsi" w:hAnsiTheme="minorHAnsi"/>
        </w:rPr>
        <w:t xml:space="preserve"> install -D".</w:t>
      </w:r>
    </w:p>
    <w:p w:rsidR="00224568" w:rsidRDefault="00224568" w:rsidP="00224568">
      <w:pPr>
        <w:pStyle w:val="a3"/>
        <w:spacing w:after="0" w:line="260" w:lineRule="exact"/>
        <w:rPr>
          <w:rFonts w:asciiTheme="minorHAnsi" w:hAnsiTheme="minorHAnsi"/>
        </w:rPr>
      </w:pPr>
      <w:r w:rsidRPr="00224568">
        <w:rPr>
          <w:rFonts w:asciiTheme="minorHAnsi" w:hAnsiTheme="minorHAnsi"/>
        </w:rPr>
        <w:t>Which one do you like to install (</w:t>
      </w:r>
      <w:r w:rsidRPr="003A20B0">
        <w:rPr>
          <w:rFonts w:asciiTheme="minorHAnsi" w:hAnsiTheme="minorHAnsi"/>
          <w:noProof/>
        </w:rPr>
        <w:t>webpack</w:t>
      </w:r>
      <w:r w:rsidRPr="00224568">
        <w:rPr>
          <w:rFonts w:asciiTheme="minorHAnsi" w:hAnsiTheme="minorHAnsi"/>
        </w:rPr>
        <w:t>-</w:t>
      </w:r>
      <w:r w:rsidRPr="003A20B0">
        <w:rPr>
          <w:rFonts w:asciiTheme="minorHAnsi" w:hAnsiTheme="minorHAnsi"/>
          <w:noProof/>
        </w:rPr>
        <w:t>cli</w:t>
      </w:r>
      <w:r w:rsidRPr="00224568">
        <w:rPr>
          <w:rFonts w:asciiTheme="minorHAnsi" w:hAnsiTheme="minorHAnsi"/>
        </w:rPr>
        <w:t>/</w:t>
      </w:r>
      <w:r w:rsidRPr="003A20B0">
        <w:rPr>
          <w:rFonts w:asciiTheme="minorHAnsi" w:hAnsiTheme="minorHAnsi"/>
          <w:noProof/>
        </w:rPr>
        <w:t>webpack</w:t>
      </w:r>
      <w:r w:rsidRPr="00224568">
        <w:rPr>
          <w:rFonts w:asciiTheme="minorHAnsi" w:hAnsiTheme="minorHAnsi"/>
        </w:rPr>
        <w:t>-command):</w:t>
      </w:r>
    </w:p>
    <w:p w:rsidR="00224568" w:rsidRDefault="00224568" w:rsidP="00224568">
      <w:pPr>
        <w:pStyle w:val="a3"/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(I chose “</w:t>
      </w:r>
      <w:r w:rsidRPr="003A20B0">
        <w:rPr>
          <w:rFonts w:asciiTheme="minorHAnsi" w:hAnsiTheme="minorHAnsi"/>
          <w:noProof/>
        </w:rPr>
        <w:t>webpack</w:t>
      </w:r>
      <w:r w:rsidRPr="00224568">
        <w:rPr>
          <w:rFonts w:asciiTheme="minorHAnsi" w:hAnsiTheme="minorHAnsi"/>
        </w:rPr>
        <w:t>-</w:t>
      </w:r>
      <w:r w:rsidRPr="003A20B0">
        <w:rPr>
          <w:rFonts w:asciiTheme="minorHAnsi" w:hAnsiTheme="minorHAnsi"/>
          <w:noProof/>
        </w:rPr>
        <w:t>cli</w:t>
      </w:r>
      <w:r>
        <w:rPr>
          <w:rFonts w:asciiTheme="minorHAnsi" w:hAnsiTheme="minorHAnsi"/>
        </w:rPr>
        <w:t>”)</w:t>
      </w:r>
    </w:p>
    <w:p w:rsidR="00C90913" w:rsidRDefault="000A4A33" w:rsidP="00BC7F24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 w:rsidRPr="00E9113B">
        <w:rPr>
          <w:rFonts w:asciiTheme="minorHAnsi" w:hAnsiTheme="minorHAnsi"/>
        </w:rPr>
        <w:t>Side note</w:t>
      </w:r>
      <w:r w:rsidR="00E9113B" w:rsidRPr="00E9113B">
        <w:rPr>
          <w:rFonts w:asciiTheme="minorHAnsi" w:hAnsiTheme="minorHAnsi"/>
        </w:rPr>
        <w:t xml:space="preserve">: I install </w:t>
      </w:r>
      <w:r w:rsidR="00E9113B" w:rsidRPr="003A20B0">
        <w:rPr>
          <w:rFonts w:asciiTheme="minorHAnsi" w:hAnsiTheme="minorHAnsi"/>
          <w:noProof/>
        </w:rPr>
        <w:t>webpack</w:t>
      </w:r>
      <w:r w:rsidR="00E9113B" w:rsidRPr="00E9113B">
        <w:rPr>
          <w:rFonts w:asciiTheme="minorHAnsi" w:hAnsiTheme="minorHAnsi"/>
        </w:rPr>
        <w:t>-</w:t>
      </w:r>
      <w:r w:rsidR="00E9113B" w:rsidRPr="003A20B0">
        <w:rPr>
          <w:rFonts w:asciiTheme="minorHAnsi" w:hAnsiTheme="minorHAnsi"/>
          <w:noProof/>
        </w:rPr>
        <w:t>cli</w:t>
      </w:r>
      <w:r w:rsidR="00E9113B" w:rsidRPr="00E9113B">
        <w:rPr>
          <w:rFonts w:asciiTheme="minorHAnsi" w:hAnsiTheme="minorHAnsi"/>
        </w:rPr>
        <w:t xml:space="preserve"> globally as well and changed </w:t>
      </w:r>
      <w:r w:rsidR="00E9113B">
        <w:rPr>
          <w:rFonts w:asciiTheme="minorHAnsi" w:hAnsiTheme="minorHAnsi"/>
        </w:rPr>
        <w:t>the p</w:t>
      </w:r>
      <w:r w:rsidR="00FF4045">
        <w:rPr>
          <w:rFonts w:asciiTheme="minorHAnsi" w:hAnsiTheme="minorHAnsi"/>
        </w:rPr>
        <w:t>roperty “entry” in “webpack.config.js”.</w:t>
      </w:r>
    </w:p>
    <w:p w:rsidR="00C90913" w:rsidRDefault="00C90913" w:rsidP="00BC7F24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Check out “scripts.min.js” generated in the location “./js”</w:t>
      </w:r>
    </w:p>
    <w:p w:rsidR="000D7DAE" w:rsidRDefault="008E1653" w:rsidP="000D7DAE">
      <w:pPr>
        <w:pStyle w:val="a3"/>
        <w:numPr>
          <w:ilvl w:val="1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Some extra code is generated at the fron</w:t>
      </w:r>
      <w:r w:rsidR="000D7DAE">
        <w:rPr>
          <w:rFonts w:asciiTheme="minorHAnsi" w:hAnsiTheme="minorHAnsi"/>
        </w:rPr>
        <w:t>t</w:t>
      </w:r>
    </w:p>
    <w:p w:rsidR="000D7DAE" w:rsidRDefault="000D7DAE" w:rsidP="00BE7336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nter “index.html” and check out the Console tab in DevTools (Chrome), two lines are printed out</w:t>
      </w:r>
    </w:p>
    <w:p w:rsidR="00BE7336" w:rsidRDefault="00BE7336" w:rsidP="00BE7336">
      <w:pPr>
        <w:spacing w:after="0" w:line="260" w:lineRule="exact"/>
        <w:rPr>
          <w:rFonts w:asciiTheme="minorHAnsi" w:hAnsiTheme="minorHAnsi"/>
        </w:rPr>
      </w:pPr>
    </w:p>
    <w:p w:rsidR="00BE7336" w:rsidRPr="00FF038D" w:rsidRDefault="00BE7336" w:rsidP="00BE7336">
      <w:pPr>
        <w:spacing w:after="0" w:line="260" w:lineRule="exact"/>
        <w:rPr>
          <w:rFonts w:asciiTheme="minorHAnsi" w:hAnsiTheme="minorHAnsi"/>
          <w:b/>
        </w:rPr>
      </w:pPr>
      <w:r w:rsidRPr="00FF038D">
        <w:rPr>
          <w:rFonts w:asciiTheme="minorHAnsi" w:hAnsiTheme="minorHAnsi"/>
          <w:b/>
        </w:rPr>
        <w:t>The example + jQuery + Lodash:</w:t>
      </w:r>
    </w:p>
    <w:p w:rsidR="00BE7336" w:rsidRDefault="00B336A1" w:rsidP="008169E7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nter “</w:t>
      </w:r>
      <w:r w:rsidRPr="003A20B0">
        <w:rPr>
          <w:rFonts w:asciiTheme="minorHAnsi" w:hAnsiTheme="minorHAnsi"/>
          <w:noProof/>
        </w:rPr>
        <w:t>npm</w:t>
      </w:r>
      <w:r>
        <w:rPr>
          <w:rFonts w:asciiTheme="minorHAnsi" w:hAnsiTheme="minorHAnsi"/>
        </w:rPr>
        <w:t xml:space="preserve"> install -S jquery” and “</w:t>
      </w:r>
      <w:r w:rsidRPr="003A20B0">
        <w:rPr>
          <w:rFonts w:asciiTheme="minorHAnsi" w:hAnsiTheme="minorHAnsi"/>
          <w:noProof/>
        </w:rPr>
        <w:t>npm</w:t>
      </w:r>
      <w:r>
        <w:rPr>
          <w:rFonts w:asciiTheme="minorHAnsi" w:hAnsiTheme="minorHAnsi"/>
        </w:rPr>
        <w:t xml:space="preserve"> install -S </w:t>
      </w:r>
      <w:r w:rsidRPr="003A20B0">
        <w:rPr>
          <w:rFonts w:asciiTheme="minorHAnsi" w:hAnsiTheme="minorHAnsi"/>
          <w:noProof/>
        </w:rPr>
        <w:t>lodash</w:t>
      </w:r>
      <w:r>
        <w:rPr>
          <w:rFonts w:asciiTheme="minorHAnsi" w:hAnsiTheme="minorHAnsi"/>
        </w:rPr>
        <w:t>”</w:t>
      </w:r>
    </w:p>
    <w:p w:rsidR="00B336A1" w:rsidRDefault="00B336A1" w:rsidP="00B336A1">
      <w:pPr>
        <w:spacing w:after="0" w:line="260" w:lineRule="exact"/>
        <w:rPr>
          <w:rFonts w:asciiTheme="minorHAnsi" w:hAnsiTheme="minorHAnsi"/>
        </w:rPr>
      </w:pPr>
    </w:p>
    <w:p w:rsidR="00B336A1" w:rsidRDefault="00B336A1" w:rsidP="00B336A1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* ./js/module1.js */</w:t>
      </w:r>
    </w:p>
    <w:p w:rsidR="00B336A1" w:rsidRDefault="00B336A1" w:rsidP="00B336A1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var $ = require(‘jquery’)</w:t>
      </w:r>
      <w:r w:rsidR="00AC2633">
        <w:rPr>
          <w:rFonts w:ascii="Consolas" w:hAnsi="Consolas"/>
        </w:rPr>
        <w:t>;</w:t>
      </w:r>
    </w:p>
    <w:p w:rsidR="00B336A1" w:rsidRDefault="00B336A1" w:rsidP="00B336A1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$(‘hi’).html(“new text”);</w:t>
      </w:r>
    </w:p>
    <w:p w:rsidR="00B336A1" w:rsidRDefault="00B336A1" w:rsidP="00B336A1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/ Result: the web page shows “new text” instead of “</w:t>
      </w:r>
      <w:r w:rsidRPr="009C36FF">
        <w:rPr>
          <w:rFonts w:ascii="Consolas" w:hAnsi="Consolas"/>
        </w:rPr>
        <w:t>My Webpack Page</w:t>
      </w:r>
      <w:r>
        <w:rPr>
          <w:rFonts w:ascii="Consolas" w:hAnsi="Consolas"/>
        </w:rPr>
        <w:t>”</w:t>
      </w:r>
    </w:p>
    <w:p w:rsidR="003750B8" w:rsidRDefault="003750B8" w:rsidP="00B336A1">
      <w:pPr>
        <w:spacing w:after="0" w:line="260" w:lineRule="exact"/>
        <w:rPr>
          <w:rFonts w:ascii="Consolas" w:hAnsi="Consolas"/>
        </w:rPr>
      </w:pPr>
    </w:p>
    <w:p w:rsidR="00AC2633" w:rsidRDefault="00AC2633" w:rsidP="00B336A1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Run Webpack again</w:t>
      </w:r>
    </w:p>
    <w:p w:rsidR="003750B8" w:rsidRDefault="003750B8" w:rsidP="00B336A1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Enter “</w:t>
      </w:r>
      <w:r w:rsidR="00AC2633">
        <w:rPr>
          <w:rFonts w:asciiTheme="minorHAnsi" w:hAnsiTheme="minorHAnsi"/>
        </w:rPr>
        <w:t>$.fn.jquery” in the browser’s console. It is shown that jQuery does not exist in the global scope of the page</w:t>
      </w:r>
    </w:p>
    <w:p w:rsidR="00AC2633" w:rsidRDefault="00AC2633" w:rsidP="00B336A1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(If another module needed to require jQuery, the code does not get duplicated.)</w:t>
      </w:r>
    </w:p>
    <w:p w:rsidR="00AC2633" w:rsidRDefault="00AC2633" w:rsidP="00AC2633">
      <w:pPr>
        <w:spacing w:after="0" w:line="260" w:lineRule="exact"/>
        <w:rPr>
          <w:rFonts w:asciiTheme="minorHAnsi" w:hAnsiTheme="minorHAnsi"/>
        </w:rPr>
      </w:pPr>
    </w:p>
    <w:p w:rsidR="00AC2633" w:rsidRDefault="00AC2633" w:rsidP="00AC2633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* ./js/module2.js */</w:t>
      </w:r>
    </w:p>
    <w:p w:rsidR="00AC2633" w:rsidRDefault="00AC2633" w:rsidP="00AC2633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var _ = require(‘lodash’); // Lodash is basically underscore.js</w:t>
      </w:r>
    </w:p>
    <w:p w:rsidR="00C662EE" w:rsidRDefault="00C662EE" w:rsidP="00AC2633">
      <w:pPr>
        <w:spacing w:after="0" w:line="260" w:lineRule="exact"/>
        <w:rPr>
          <w:rFonts w:ascii="Consolas" w:hAnsi="Consolas"/>
        </w:rPr>
      </w:pPr>
    </w:p>
    <w:p w:rsidR="00AC2633" w:rsidRDefault="00AC2633" w:rsidP="00AC2633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/</w:t>
      </w:r>
      <w:r w:rsidR="00C662EE">
        <w:rPr>
          <w:rFonts w:ascii="Consolas" w:hAnsi="Consolas"/>
        </w:rPr>
        <w:t xml:space="preserve"> </w:t>
      </w:r>
      <w:r>
        <w:rPr>
          <w:rFonts w:ascii="Consolas" w:hAnsi="Consolas"/>
        </w:rPr>
        <w:t>Go to mockaroo.com</w:t>
      </w:r>
      <w:r w:rsidR="00C662EE">
        <w:rPr>
          <w:rFonts w:ascii="Consolas" w:hAnsi="Consolas"/>
        </w:rPr>
        <w:t xml:space="preserve"> to get some random data (format: JSON (array))</w:t>
      </w:r>
    </w:p>
    <w:p w:rsidR="00C662EE" w:rsidRDefault="00C662EE" w:rsidP="00AC2633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var people = /* Paste the array here */</w:t>
      </w:r>
    </w:p>
    <w:p w:rsidR="00C662EE" w:rsidRDefault="00C662EE" w:rsidP="00AC2633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// How many female people are there?</w:t>
      </w:r>
    </w:p>
    <w:p w:rsidR="00C662EE" w:rsidRDefault="00C662EE" w:rsidP="00AC2633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var femaleCount = _.filter(people, {gender: “Female”}).length;</w:t>
      </w:r>
    </w:p>
    <w:p w:rsidR="00C662EE" w:rsidRDefault="00C662EE" w:rsidP="00AC2633">
      <w:pPr>
        <w:spacing w:after="0" w:line="260" w:lineRule="exact"/>
        <w:rPr>
          <w:rFonts w:ascii="Consolas" w:hAnsi="Consolas"/>
        </w:rPr>
      </w:pPr>
      <w:r>
        <w:rPr>
          <w:rFonts w:ascii="Consolas" w:hAnsi="Consolas"/>
        </w:rPr>
        <w:t>alert(femaleCount + “ females!”); // A</w:t>
      </w:r>
      <w:r>
        <w:rPr>
          <w:rFonts w:ascii="Consolas" w:hAnsi="Consolas" w:hint="eastAsia"/>
        </w:rPr>
        <w:t xml:space="preserve"> d</w:t>
      </w:r>
      <w:r>
        <w:rPr>
          <w:rFonts w:ascii="Consolas" w:hAnsi="Consolas"/>
        </w:rPr>
        <w:t>ialog box shows up</w:t>
      </w:r>
    </w:p>
    <w:p w:rsidR="00C662EE" w:rsidRDefault="00C662EE" w:rsidP="00AC2633">
      <w:pPr>
        <w:spacing w:after="0" w:line="260" w:lineRule="exact"/>
        <w:rPr>
          <w:rFonts w:ascii="Consolas" w:hAnsi="Consolas"/>
        </w:rPr>
      </w:pPr>
    </w:p>
    <w:p w:rsidR="00C662EE" w:rsidRDefault="00C662EE" w:rsidP="00C662EE">
      <w:pPr>
        <w:pStyle w:val="a3"/>
        <w:numPr>
          <w:ilvl w:val="0"/>
          <w:numId w:val="2"/>
        </w:numPr>
        <w:spacing w:after="0" w:line="260" w:lineRule="exact"/>
        <w:rPr>
          <w:rFonts w:asciiTheme="minorHAnsi" w:hAnsiTheme="minorHAnsi"/>
        </w:rPr>
      </w:pPr>
      <w:r>
        <w:rPr>
          <w:rFonts w:asciiTheme="minorHAnsi" w:hAnsiTheme="minorHAnsi"/>
        </w:rPr>
        <w:t>Run Webpack again</w:t>
      </w:r>
    </w:p>
    <w:p w:rsidR="00C662EE" w:rsidRPr="00C662EE" w:rsidRDefault="00C662EE" w:rsidP="009B5998">
      <w:pPr>
        <w:pStyle w:val="a3"/>
        <w:widowControl/>
        <w:numPr>
          <w:ilvl w:val="0"/>
          <w:numId w:val="2"/>
        </w:numPr>
        <w:spacing w:after="0" w:line="260" w:lineRule="exact"/>
        <w:rPr>
          <w:rFonts w:ascii="Consolas" w:hAnsi="Consolas"/>
        </w:rPr>
      </w:pPr>
      <w:r w:rsidRPr="00C662EE">
        <w:rPr>
          <w:rFonts w:asciiTheme="minorHAnsi" w:hAnsiTheme="minorHAnsi"/>
        </w:rPr>
        <w:t>jQuery can do “form validation” as well</w:t>
      </w:r>
    </w:p>
    <w:sectPr w:rsidR="00C662EE" w:rsidRPr="00C662EE" w:rsidSect="00206F8C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3093" w:rsidRDefault="003E3093" w:rsidP="00E832D3">
      <w:pPr>
        <w:spacing w:after="0" w:line="240" w:lineRule="auto"/>
      </w:pPr>
      <w:r>
        <w:separator/>
      </w:r>
    </w:p>
  </w:endnote>
  <w:endnote w:type="continuationSeparator" w:id="0">
    <w:p w:rsidR="003E3093" w:rsidRDefault="003E3093" w:rsidP="00E83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3093" w:rsidRDefault="003E3093" w:rsidP="00E832D3">
      <w:pPr>
        <w:spacing w:after="0" w:line="240" w:lineRule="auto"/>
      </w:pPr>
      <w:r>
        <w:separator/>
      </w:r>
    </w:p>
  </w:footnote>
  <w:footnote w:type="continuationSeparator" w:id="0">
    <w:p w:rsidR="003E3093" w:rsidRDefault="003E3093" w:rsidP="00E832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46D3D"/>
    <w:multiLevelType w:val="hybridMultilevel"/>
    <w:tmpl w:val="F5B85614"/>
    <w:lvl w:ilvl="0" w:tplc="C504C702">
      <w:start w:val="1"/>
      <w:numFmt w:val="bullet"/>
      <w:lvlText w:val="-"/>
      <w:lvlJc w:val="left"/>
      <w:pPr>
        <w:ind w:left="720" w:hanging="360"/>
      </w:pPr>
      <w:rPr>
        <w:rFonts w:ascii="Lato" w:eastAsiaTheme="minorEastAsia" w:hAnsi="Lato" w:cs="Times New Roman" w:hint="default"/>
      </w:rPr>
    </w:lvl>
    <w:lvl w:ilvl="1" w:tplc="B7F0F44E">
      <w:start w:val="1"/>
      <w:numFmt w:val="bullet"/>
      <w:lvlText w:val="~"/>
      <w:lvlJc w:val="left"/>
      <w:pPr>
        <w:ind w:left="1440" w:hanging="360"/>
      </w:pPr>
      <w:rPr>
        <w:rFonts w:ascii="Lato" w:hAnsi="Lato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520A8A"/>
    <w:multiLevelType w:val="hybridMultilevel"/>
    <w:tmpl w:val="58EA72AE"/>
    <w:lvl w:ilvl="0" w:tplc="0EFE7546">
      <w:numFmt w:val="bullet"/>
      <w:lvlText w:val="-"/>
      <w:lvlJc w:val="left"/>
      <w:pPr>
        <w:ind w:left="720" w:hanging="360"/>
      </w:pPr>
      <w:rPr>
        <w:rFonts w:ascii="Lato" w:eastAsiaTheme="minorEastAsia" w:hAnsi="Lato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0MzE1sjQ0NLEws7BU0lEKTi0uzszPAymwqAUA2rv3XiwAAAA="/>
  </w:docVars>
  <w:rsids>
    <w:rsidRoot w:val="00472F08"/>
    <w:rsid w:val="00014EC4"/>
    <w:rsid w:val="00026082"/>
    <w:rsid w:val="00045F13"/>
    <w:rsid w:val="00057DE4"/>
    <w:rsid w:val="00060058"/>
    <w:rsid w:val="000A4A33"/>
    <w:rsid w:val="000C6539"/>
    <w:rsid w:val="000D7DAE"/>
    <w:rsid w:val="001244A7"/>
    <w:rsid w:val="00142FE7"/>
    <w:rsid w:val="00182D1C"/>
    <w:rsid w:val="00206F8C"/>
    <w:rsid w:val="0022301B"/>
    <w:rsid w:val="00224568"/>
    <w:rsid w:val="002407D9"/>
    <w:rsid w:val="002565AB"/>
    <w:rsid w:val="002B46EE"/>
    <w:rsid w:val="002C0C51"/>
    <w:rsid w:val="002E6B95"/>
    <w:rsid w:val="003750B8"/>
    <w:rsid w:val="003A20B0"/>
    <w:rsid w:val="003A63F2"/>
    <w:rsid w:val="003E3093"/>
    <w:rsid w:val="003E3E55"/>
    <w:rsid w:val="00403385"/>
    <w:rsid w:val="00413B2C"/>
    <w:rsid w:val="0044117E"/>
    <w:rsid w:val="00472F08"/>
    <w:rsid w:val="004B0FC9"/>
    <w:rsid w:val="005110FE"/>
    <w:rsid w:val="005268DE"/>
    <w:rsid w:val="00557BC0"/>
    <w:rsid w:val="005832AB"/>
    <w:rsid w:val="00602A7B"/>
    <w:rsid w:val="00660CBA"/>
    <w:rsid w:val="0067112E"/>
    <w:rsid w:val="00671856"/>
    <w:rsid w:val="006E55BE"/>
    <w:rsid w:val="00726FE5"/>
    <w:rsid w:val="007E08F6"/>
    <w:rsid w:val="007E59DA"/>
    <w:rsid w:val="007F72EF"/>
    <w:rsid w:val="008169E7"/>
    <w:rsid w:val="00885668"/>
    <w:rsid w:val="00885F74"/>
    <w:rsid w:val="008E1653"/>
    <w:rsid w:val="009C36FF"/>
    <w:rsid w:val="00A042E6"/>
    <w:rsid w:val="00A0731E"/>
    <w:rsid w:val="00A4734C"/>
    <w:rsid w:val="00AC2633"/>
    <w:rsid w:val="00AE1AC5"/>
    <w:rsid w:val="00B17278"/>
    <w:rsid w:val="00B200D8"/>
    <w:rsid w:val="00B336A1"/>
    <w:rsid w:val="00B33C8A"/>
    <w:rsid w:val="00B80B58"/>
    <w:rsid w:val="00B816B0"/>
    <w:rsid w:val="00BC7F24"/>
    <w:rsid w:val="00BE7336"/>
    <w:rsid w:val="00C36BA8"/>
    <w:rsid w:val="00C64C38"/>
    <w:rsid w:val="00C662EE"/>
    <w:rsid w:val="00C90913"/>
    <w:rsid w:val="00DD5BD2"/>
    <w:rsid w:val="00DE0C0D"/>
    <w:rsid w:val="00E5117E"/>
    <w:rsid w:val="00E57DF4"/>
    <w:rsid w:val="00E832D3"/>
    <w:rsid w:val="00E9113B"/>
    <w:rsid w:val="00E92671"/>
    <w:rsid w:val="00E9560D"/>
    <w:rsid w:val="00EA5A3F"/>
    <w:rsid w:val="00EF0EF8"/>
    <w:rsid w:val="00F81049"/>
    <w:rsid w:val="00FD20BD"/>
    <w:rsid w:val="00FD2B52"/>
    <w:rsid w:val="00FD3481"/>
    <w:rsid w:val="00FF038D"/>
    <w:rsid w:val="00FF4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9D2270"/>
  <w15:chartTrackingRefBased/>
  <w15:docId w15:val="{249C2800-3ECB-42CC-B489-58E285A4A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Theme="minorEastAsia" w:hAnsi="Lato" w:cs="Times New Roman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02A7B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E6B95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E832D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5">
    <w:name w:val="頁首 字元"/>
    <w:basedOn w:val="a0"/>
    <w:link w:val="a4"/>
    <w:uiPriority w:val="99"/>
    <w:rsid w:val="00E832D3"/>
  </w:style>
  <w:style w:type="paragraph" w:styleId="a6">
    <w:name w:val="footer"/>
    <w:basedOn w:val="a"/>
    <w:link w:val="a7"/>
    <w:uiPriority w:val="99"/>
    <w:unhideWhenUsed/>
    <w:rsid w:val="00E832D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7">
    <w:name w:val="頁尾 字元"/>
    <w:basedOn w:val="a0"/>
    <w:link w:val="a6"/>
    <w:uiPriority w:val="99"/>
    <w:rsid w:val="00E832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403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2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自訂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Lato">
      <a:majorFont>
        <a:latin typeface="Lato"/>
        <a:ea typeface="微軟正黑體"/>
        <a:cs typeface=""/>
      </a:majorFont>
      <a:minorFont>
        <a:latin typeface="Lato"/>
        <a:ea typeface="微軟正黑體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5AE2F-F007-4102-8259-6BC106F486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0</TotalTime>
  <Pages>2</Pages>
  <Words>676</Words>
  <Characters>3859</Characters>
  <Application>Microsoft Office Word</Application>
  <DocSecurity>0</DocSecurity>
  <Lines>32</Lines>
  <Paragraphs>9</Paragraphs>
  <ScaleCrop>false</ScaleCrop>
  <Company/>
  <LinksUpToDate>false</LinksUpToDate>
  <CharactersWithSpaces>4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ang</dc:creator>
  <cp:keywords/>
  <dc:description>https://www.youtube.com/watch?annotation_id=annotation_4139363737&amp;feature=iv&amp;src_vid=MhkGQAoc7bc&amp;v=9kJVYpOqcVU</dc:description>
  <cp:lastModifiedBy>David Tang</cp:lastModifiedBy>
  <cp:revision>22</cp:revision>
  <cp:lastPrinted>2018-06-12T09:12:00Z</cp:lastPrinted>
  <dcterms:created xsi:type="dcterms:W3CDTF">2018-06-11T04:22:00Z</dcterms:created>
  <dcterms:modified xsi:type="dcterms:W3CDTF">2018-06-25T14:34:00Z</dcterms:modified>
</cp:coreProperties>
</file>